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FA3F6A" w14:textId="77777777" w:rsidR="00EC13FF" w:rsidRPr="00C73E47" w:rsidRDefault="00EC13FF" w:rsidP="00C73E47">
      <w:pPr>
        <w:jc w:val="center"/>
        <w:rPr>
          <w:b/>
          <w:bCs/>
          <w:sz w:val="32"/>
          <w:szCs w:val="32"/>
        </w:rPr>
      </w:pPr>
    </w:p>
    <w:p w14:paraId="149F7238" w14:textId="77777777" w:rsidR="00C73E47" w:rsidRPr="00C73E47" w:rsidRDefault="00C73E47" w:rsidP="00C73E47">
      <w:pPr>
        <w:jc w:val="center"/>
        <w:rPr>
          <w:b/>
          <w:bCs/>
          <w:sz w:val="32"/>
          <w:szCs w:val="32"/>
        </w:rPr>
      </w:pPr>
      <w:r w:rsidRPr="00C73E47">
        <w:rPr>
          <w:b/>
          <w:bCs/>
          <w:sz w:val="32"/>
          <w:szCs w:val="32"/>
        </w:rPr>
        <w:t>Assignment 1</w:t>
      </w:r>
    </w:p>
    <w:p w14:paraId="04B145F3" w14:textId="77777777" w:rsidR="00C73E47" w:rsidRPr="0088609E" w:rsidRDefault="00C73E47" w:rsidP="00C73E47">
      <w:pPr>
        <w:rPr>
          <w:sz w:val="24"/>
          <w:szCs w:val="24"/>
        </w:rPr>
      </w:pPr>
    </w:p>
    <w:p w14:paraId="23A6B035" w14:textId="68D13D6A" w:rsidR="00B93B5E" w:rsidRDefault="00C73E47" w:rsidP="00C73E47">
      <w:pPr>
        <w:rPr>
          <w:sz w:val="24"/>
          <w:szCs w:val="24"/>
        </w:rPr>
      </w:pPr>
      <w:r w:rsidRPr="0088609E">
        <w:rPr>
          <w:sz w:val="24"/>
          <w:szCs w:val="24"/>
        </w:rPr>
        <w:t>Install the JDK JRE and set up the environment.</w:t>
      </w:r>
      <w:bookmarkStart w:id="0" w:name="_GoBack"/>
      <w:bookmarkEnd w:id="0"/>
    </w:p>
    <w:p w14:paraId="3E2DF3A9" w14:textId="2B2055DF" w:rsidR="00660BAF" w:rsidRPr="0088609E" w:rsidRDefault="00660BAF" w:rsidP="00660BAF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8B1512" wp14:editId="284193FF">
            <wp:extent cx="5911850" cy="3162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4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65"/>
                    <a:stretch/>
                  </pic:blipFill>
                  <pic:spPr bwMode="auto">
                    <a:xfrm>
                      <a:off x="0" y="0"/>
                      <a:ext cx="5920338" cy="3166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60BAF" w:rsidRPr="0088609E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0324B5" w14:textId="77777777" w:rsidR="00A35131" w:rsidRDefault="00A35131" w:rsidP="00723483">
      <w:pPr>
        <w:spacing w:after="0" w:line="240" w:lineRule="auto"/>
      </w:pPr>
      <w:r>
        <w:separator/>
      </w:r>
    </w:p>
  </w:endnote>
  <w:endnote w:type="continuationSeparator" w:id="0">
    <w:p w14:paraId="6B90478B" w14:textId="77777777" w:rsidR="00A35131" w:rsidRDefault="00A35131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D72B1E" w14:textId="77777777" w:rsidR="00A35131" w:rsidRDefault="00A35131" w:rsidP="00723483">
      <w:pPr>
        <w:spacing w:after="0" w:line="240" w:lineRule="auto"/>
      </w:pPr>
      <w:r>
        <w:separator/>
      </w:r>
    </w:p>
  </w:footnote>
  <w:footnote w:type="continuationSeparator" w:id="0">
    <w:p w14:paraId="2902FB37" w14:textId="77777777" w:rsidR="00A35131" w:rsidRDefault="00A35131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95FE5"/>
    <w:multiLevelType w:val="hybridMultilevel"/>
    <w:tmpl w:val="5C5483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AE7E0D"/>
    <w:multiLevelType w:val="hybridMultilevel"/>
    <w:tmpl w:val="48682256"/>
    <w:lvl w:ilvl="0" w:tplc="BD54E356">
      <w:start w:val="1"/>
      <w:numFmt w:val="decimal"/>
      <w:lvlText w:val="%1."/>
      <w:lvlJc w:val="left"/>
      <w:pPr>
        <w:ind w:left="120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8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0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1"/>
  </w:num>
  <w:num w:numId="8">
    <w:abstractNumId w:val="9"/>
  </w:num>
  <w:num w:numId="9">
    <w:abstractNumId w:val="6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B105B"/>
    <w:rsid w:val="000B5DD6"/>
    <w:rsid w:val="000D06A4"/>
    <w:rsid w:val="00147AB4"/>
    <w:rsid w:val="001A641A"/>
    <w:rsid w:val="001C5FB0"/>
    <w:rsid w:val="0021269C"/>
    <w:rsid w:val="00244D0E"/>
    <w:rsid w:val="00245C96"/>
    <w:rsid w:val="00267048"/>
    <w:rsid w:val="00307C11"/>
    <w:rsid w:val="003F24F0"/>
    <w:rsid w:val="003F36EF"/>
    <w:rsid w:val="004252D8"/>
    <w:rsid w:val="00434965"/>
    <w:rsid w:val="00440624"/>
    <w:rsid w:val="004A2153"/>
    <w:rsid w:val="004C7384"/>
    <w:rsid w:val="004D6179"/>
    <w:rsid w:val="00583697"/>
    <w:rsid w:val="005A4FC4"/>
    <w:rsid w:val="0061651E"/>
    <w:rsid w:val="00660BAF"/>
    <w:rsid w:val="006741B5"/>
    <w:rsid w:val="006801DA"/>
    <w:rsid w:val="006E413B"/>
    <w:rsid w:val="00723483"/>
    <w:rsid w:val="008003BF"/>
    <w:rsid w:val="00827B82"/>
    <w:rsid w:val="00841B27"/>
    <w:rsid w:val="0088609E"/>
    <w:rsid w:val="008E4C98"/>
    <w:rsid w:val="0091646B"/>
    <w:rsid w:val="0092614E"/>
    <w:rsid w:val="00965009"/>
    <w:rsid w:val="00966366"/>
    <w:rsid w:val="00A01278"/>
    <w:rsid w:val="00A30692"/>
    <w:rsid w:val="00A35131"/>
    <w:rsid w:val="00AB173E"/>
    <w:rsid w:val="00AD4519"/>
    <w:rsid w:val="00AE0E14"/>
    <w:rsid w:val="00B13B06"/>
    <w:rsid w:val="00B63555"/>
    <w:rsid w:val="00B75115"/>
    <w:rsid w:val="00B83024"/>
    <w:rsid w:val="00B93B5E"/>
    <w:rsid w:val="00BE79A1"/>
    <w:rsid w:val="00C335AD"/>
    <w:rsid w:val="00C42A8A"/>
    <w:rsid w:val="00C73E47"/>
    <w:rsid w:val="00C74D16"/>
    <w:rsid w:val="00C94561"/>
    <w:rsid w:val="00CD39C9"/>
    <w:rsid w:val="00D13C6B"/>
    <w:rsid w:val="00D337A9"/>
    <w:rsid w:val="00E86117"/>
    <w:rsid w:val="00EA5FA7"/>
    <w:rsid w:val="00EC13FF"/>
    <w:rsid w:val="00F45B05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01DA"/>
    <w:pPr>
      <w:spacing w:after="200" w:line="276" w:lineRule="auto"/>
    </w:pPr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EC13F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spacing w:after="160" w:line="259" w:lineRule="auto"/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C13F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0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3</cp:revision>
  <dcterms:created xsi:type="dcterms:W3CDTF">2021-06-24T09:41:00Z</dcterms:created>
  <dcterms:modified xsi:type="dcterms:W3CDTF">2022-03-14T12:53:00Z</dcterms:modified>
</cp:coreProperties>
</file>